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53D42" w14:textId="017FA3F2" w:rsidR="00F064D5" w:rsidRDefault="00F064D5">
      <w:r>
        <w:t>When</w:t>
      </w:r>
      <w:r w:rsidRPr="00F064D5">
        <w:t xml:space="preserve"> I test the code from @nicholasjones. Everything went well, the code worked perfectly, one thing he could improve is after I type</w:t>
      </w:r>
      <w:r w:rsidR="008879F7">
        <w:t xml:space="preserve"> a</w:t>
      </w:r>
      <w:r w:rsidRPr="00F064D5">
        <w:t xml:space="preserve"> name of the student in the class, the program </w:t>
      </w:r>
      <w:r w:rsidRPr="00F064D5">
        <w:t>automatically</w:t>
      </w:r>
      <w:r w:rsidRPr="00F064D5">
        <w:t xml:space="preserve"> </w:t>
      </w:r>
      <w:r w:rsidRPr="00F064D5">
        <w:t>exits</w:t>
      </w:r>
      <w:r w:rsidRPr="00F064D5">
        <w:t>, I can't keep continue to</w:t>
      </w:r>
      <w:r>
        <w:t xml:space="preserve"> type, I have to exit out and run the program again to be able to continue with the next student, so I think there’s something he could improve on it. </w:t>
      </w:r>
    </w:p>
    <w:p w14:paraId="5F83011A" w14:textId="3FCE390F" w:rsidR="00F064D5" w:rsidRDefault="00F064D5"/>
    <w:p w14:paraId="656FBC87" w14:textId="5AD3504F" w:rsidR="00F064D5" w:rsidRDefault="00F064D5">
      <w:r>
        <w:t xml:space="preserve">What didn’t go well is that he doesn’t show the good instruction for display the date of each student. </w:t>
      </w:r>
    </w:p>
    <w:sectPr w:rsidR="00F064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MjYzNTIytzSxMDVW0lEKTi0uzszPAykwrAUACaJ3hywAAAA="/>
  </w:docVars>
  <w:rsids>
    <w:rsidRoot w:val="00F064D5"/>
    <w:rsid w:val="008879F7"/>
    <w:rsid w:val="00F0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83489"/>
  <w15:chartTrackingRefBased/>
  <w15:docId w15:val="{EE0BD544-0111-42E9-AEEE-5BBEFABF8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nguyen</dc:creator>
  <cp:keywords/>
  <dc:description/>
  <cp:lastModifiedBy>long nguyen</cp:lastModifiedBy>
  <cp:revision>2</cp:revision>
  <dcterms:created xsi:type="dcterms:W3CDTF">2021-09-03T06:20:00Z</dcterms:created>
  <dcterms:modified xsi:type="dcterms:W3CDTF">2021-09-03T06:24:00Z</dcterms:modified>
</cp:coreProperties>
</file>